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F94CD" w14:textId="77777777" w:rsidR="000137F5" w:rsidRPr="009213BF" w:rsidRDefault="00EA131A" w:rsidP="009213BF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 xml:space="preserve"> </w:t>
      </w:r>
      <w:r w:rsidR="00BB638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 xml:space="preserve"> </w:t>
      </w:r>
      <w:r w:rsidR="002423C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 xml:space="preserve"> </w:t>
      </w:r>
      <w:r w:rsidR="000137F5" w:rsidRP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Raport i Konsultimit për projekt</w:t>
      </w:r>
      <w:r w:rsidR="00891A6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vendimin</w:t>
      </w:r>
      <w:r w:rsidR="000137F5" w:rsidRP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 xml:space="preserve"> </w:t>
      </w:r>
      <w:r w:rsidR="009213BF" w:rsidRP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“</w:t>
      </w:r>
      <w:r w:rsidR="005A4FDE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 xml:space="preserve">Plani i Menaxhimit të Basenit Ujor </w:t>
      </w:r>
      <w:r w:rsidR="005E268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Mat</w:t>
      </w:r>
      <w:r w:rsid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”</w:t>
      </w:r>
    </w:p>
    <w:p w14:paraId="69DC43BA" w14:textId="77777777" w:rsidR="000137F5" w:rsidRPr="009213BF" w:rsidRDefault="000137F5" w:rsidP="00F43CFA">
      <w:pPr>
        <w:pStyle w:val="Default"/>
        <w:spacing w:line="276" w:lineRule="auto"/>
        <w:jc w:val="both"/>
      </w:pPr>
    </w:p>
    <w:p w14:paraId="421F2CCF" w14:textId="77777777" w:rsidR="000137F5" w:rsidRPr="009213BF" w:rsidRDefault="000137F5" w:rsidP="00F43CFA">
      <w:pPr>
        <w:pStyle w:val="Default"/>
        <w:spacing w:line="276" w:lineRule="auto"/>
        <w:jc w:val="both"/>
      </w:pPr>
      <w:r w:rsidRPr="009213BF">
        <w:t xml:space="preserve"> </w:t>
      </w:r>
    </w:p>
    <w:p w14:paraId="4106CCCD" w14:textId="77777777" w:rsidR="000137F5" w:rsidRPr="009213BF" w:rsidRDefault="000137F5" w:rsidP="00F43CFA">
      <w:pPr>
        <w:pStyle w:val="Default"/>
        <w:spacing w:line="276" w:lineRule="auto"/>
        <w:jc w:val="both"/>
      </w:pPr>
      <w:r w:rsidRPr="009213BF">
        <w:rPr>
          <w:b/>
          <w:bCs/>
        </w:rPr>
        <w:t xml:space="preserve">1. Titulli i draft aktit </w:t>
      </w:r>
    </w:p>
    <w:p w14:paraId="3CEBB8E1" w14:textId="77777777" w:rsidR="000137F5" w:rsidRPr="009213BF" w:rsidRDefault="000137F5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</w:p>
    <w:p w14:paraId="3A205280" w14:textId="77777777" w:rsidR="000137F5" w:rsidRPr="009213BF" w:rsidRDefault="00ED24F8" w:rsidP="009213BF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>
        <w:rPr>
          <w:rFonts w:ascii="Times New Roman" w:hAnsi="Times New Roman" w:cs="Times New Roman"/>
          <w:b/>
          <w:iCs/>
          <w:sz w:val="24"/>
          <w:szCs w:val="24"/>
          <w:lang w:eastAsia="sl-SI"/>
        </w:rPr>
        <w:t>Projekt</w:t>
      </w:r>
      <w:r w:rsidR="00891A6F">
        <w:rPr>
          <w:rFonts w:ascii="Times New Roman" w:hAnsi="Times New Roman" w:cs="Times New Roman"/>
          <w:b/>
          <w:iCs/>
          <w:sz w:val="24"/>
          <w:szCs w:val="24"/>
          <w:lang w:eastAsia="sl-SI"/>
        </w:rPr>
        <w:t>vendimi</w:t>
      </w:r>
      <w:r w:rsidR="000137F5" w:rsidRPr="009213BF">
        <w:rPr>
          <w:rFonts w:ascii="Times New Roman" w:hAnsi="Times New Roman" w:cs="Times New Roman"/>
          <w:b/>
          <w:iCs/>
          <w:sz w:val="24"/>
          <w:szCs w:val="24"/>
          <w:lang w:eastAsia="sl-SI"/>
        </w:rPr>
        <w:t xml:space="preserve"> </w:t>
      </w:r>
      <w:r w:rsidR="009213BF" w:rsidRPr="009213BF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“</w:t>
      </w:r>
      <w:r w:rsidR="005A4FDE" w:rsidRPr="005A4FDE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Plani i Menaxhimit të Basenit Ujor </w:t>
      </w:r>
      <w:r w:rsidR="005E2689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Mat</w:t>
      </w:r>
      <w:r w:rsidR="000137F5" w:rsidRPr="009213BF">
        <w:rPr>
          <w:rFonts w:ascii="Times New Roman" w:hAnsi="Times New Roman" w:cs="Times New Roman"/>
          <w:iCs/>
          <w:sz w:val="24"/>
          <w:szCs w:val="24"/>
          <w:lang w:eastAsia="sl-SI"/>
        </w:rPr>
        <w:t>”.</w:t>
      </w:r>
    </w:p>
    <w:p w14:paraId="0509CC46" w14:textId="77777777" w:rsidR="000137F5" w:rsidRPr="009213BF" w:rsidRDefault="000137F5" w:rsidP="00F43CFA">
      <w:pPr>
        <w:pStyle w:val="Default"/>
        <w:spacing w:line="276" w:lineRule="auto"/>
        <w:jc w:val="both"/>
      </w:pPr>
      <w:r w:rsidRPr="009213BF">
        <w:t xml:space="preserve"> </w:t>
      </w:r>
    </w:p>
    <w:p w14:paraId="63EE4FC0" w14:textId="77777777" w:rsidR="000137F5" w:rsidRPr="009213BF" w:rsidRDefault="000137F5" w:rsidP="00F43CFA">
      <w:pPr>
        <w:pStyle w:val="Default"/>
        <w:spacing w:line="276" w:lineRule="auto"/>
        <w:jc w:val="both"/>
      </w:pPr>
      <w:r w:rsidRPr="009213BF">
        <w:rPr>
          <w:b/>
          <w:bCs/>
        </w:rPr>
        <w:t xml:space="preserve">2. Kohëzgjatja e konsultimeve </w:t>
      </w:r>
    </w:p>
    <w:p w14:paraId="48766D0A" w14:textId="77777777" w:rsidR="000137F5" w:rsidRPr="009213BF" w:rsidRDefault="000137F5" w:rsidP="00F43CFA">
      <w:pPr>
        <w:pStyle w:val="Default"/>
        <w:spacing w:line="276" w:lineRule="auto"/>
        <w:jc w:val="both"/>
      </w:pPr>
    </w:p>
    <w:p w14:paraId="0241EEE1" w14:textId="77777777" w:rsidR="000137F5" w:rsidRPr="009213BF" w:rsidRDefault="000137F5" w:rsidP="00F43CFA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sz w:val="24"/>
          <w:szCs w:val="24"/>
        </w:rPr>
        <w:t>Specifikoni kohëzgjatjen e përgjithshme të konsultimeve publike sa i përket ditëve të punës, përfshirë datën e hapjes dhe mbylljes së konsultimeve publike; nëse kohëzgjatja ishte më e shkurtër se 20 ditë pune e paraparë me ligj, jepni arsye për shkurtimin e kohëzgjatjes.</w:t>
      </w:r>
    </w:p>
    <w:p w14:paraId="3675E3D6" w14:textId="77777777" w:rsidR="00AE4F83" w:rsidRPr="000B434B" w:rsidRDefault="00AA44D4" w:rsidP="009213BF">
      <w:pPr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P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 k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ED24F8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propjektvendim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jan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zhvilluar edhe konsultime n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faz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 paraprake p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rmes 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grit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jes s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Grupi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Ndërinstitucional 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Punës në zbatim t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 Urdhrit të Kryeministrit Nr.32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datë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1.3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.2021, “</w:t>
      </w:r>
      <w:r w:rsidR="00AE4F83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Për ngritjen 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dhe funksionimin e grupeve</w:t>
      </w:r>
      <w:r w:rsidR="00AE4F83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ndërinstitucional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e</w:t>
      </w:r>
      <w:r w:rsidR="00AE4F83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të punës për 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p</w:t>
      </w:r>
      <w:r w:rsidR="000B434B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rgatitjen e Planeve t</w:t>
      </w:r>
      <w:r w:rsidR="000B434B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Menaxhimit t</w:t>
      </w:r>
      <w:r w:rsidR="000B434B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Baseneve Ujore Mat, Ish</w:t>
      </w:r>
      <w:r w:rsidR="000B434B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m dhe Erzen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”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, i cili kishte si objekt veprimtarie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bashk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punimin nd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institucional p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 hartimin e planeve 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menaxhimit duke shk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mbyer informacione dhe duke p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di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suar struktur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 e planeve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</w:p>
    <w:p w14:paraId="63B26820" w14:textId="77777777" w:rsidR="000137F5" w:rsidRPr="000B434B" w:rsidRDefault="000137F5" w:rsidP="009213BF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0B434B">
        <w:rPr>
          <w:rFonts w:ascii="Times New Roman" w:hAnsi="Times New Roman" w:cs="Times New Roman"/>
          <w:sz w:val="24"/>
          <w:szCs w:val="24"/>
        </w:rPr>
        <w:t>Takimet e grupeve  të punës, për konsultimin e projekt</w:t>
      </w:r>
      <w:r w:rsidR="00891A6F" w:rsidRPr="000B434B">
        <w:rPr>
          <w:rFonts w:ascii="Times New Roman" w:hAnsi="Times New Roman" w:cs="Times New Roman"/>
          <w:sz w:val="24"/>
          <w:szCs w:val="24"/>
        </w:rPr>
        <w:t>vendimit</w:t>
      </w:r>
      <w:r w:rsidRPr="000B434B">
        <w:rPr>
          <w:rFonts w:ascii="Times New Roman" w:hAnsi="Times New Roman" w:cs="Times New Roman"/>
          <w:sz w:val="24"/>
          <w:szCs w:val="24"/>
        </w:rPr>
        <w:t xml:space="preserve"> </w:t>
      </w:r>
      <w:r w:rsidR="0066530C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“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Plani i Menaxhimit të Basenit Ujor Ishëm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”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kapitull p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 kapitull</w:t>
      </w:r>
      <w:r w:rsidR="00FA00A4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janë zhvilluar gjatë </w:t>
      </w:r>
      <w:r w:rsidR="009213BF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nga 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muaji Maj</w:t>
      </w:r>
      <w:r w:rsidR="00891A6F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2021 </w:t>
      </w:r>
      <w:r w:rsidR="00AA44D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dhe kanë vijuar edhe </w:t>
      </w:r>
      <w:r w:rsidR="00FA00A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gjatë 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përgjatë vitit 2021</w:t>
      </w:r>
      <w:r w:rsidR="00891A6F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</w:t>
      </w:r>
      <w:r w:rsidR="00FA00A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, </w:t>
      </w:r>
      <w:r w:rsidR="00AA44D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(</w:t>
      </w:r>
      <w:r w:rsidR="00891A6F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4</w:t>
      </w:r>
      <w:r w:rsidR="00FA00A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takime</w:t>
      </w:r>
      <w:r w:rsidR="00AA44D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në total)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:</w:t>
      </w:r>
    </w:p>
    <w:p w14:paraId="4E518D3C" w14:textId="77777777" w:rsidR="000B434B" w:rsidRPr="000B434B" w:rsidRDefault="000B434B" w:rsidP="000B434B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Takimi </w:t>
      </w:r>
      <w:r w:rsidR="00ED24F8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i</w:t>
      </w:r>
      <w:r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Parë është mbajtur në datën 28.5.2021;</w:t>
      </w:r>
    </w:p>
    <w:p w14:paraId="29A40912" w14:textId="77777777" w:rsidR="000B434B" w:rsidRPr="000B434B" w:rsidRDefault="00ED24F8" w:rsidP="000B434B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Takimi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i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Dytë është mbajtur në datën 23.6.2021;</w:t>
      </w:r>
    </w:p>
    <w:p w14:paraId="14FCBBF4" w14:textId="77777777" w:rsidR="000B434B" w:rsidRPr="000B434B" w:rsidRDefault="00ED24F8" w:rsidP="000B434B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Takimi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i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Tretë është mbajtur në datën 23.7.2021;</w:t>
      </w:r>
    </w:p>
    <w:p w14:paraId="3EC32CE6" w14:textId="77777777" w:rsidR="000B434B" w:rsidRPr="000B434B" w:rsidRDefault="00ED24F8" w:rsidP="000B434B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Takimi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i 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Katërt është mbajtur në datën 27.9.2021.</w:t>
      </w:r>
    </w:p>
    <w:p w14:paraId="609E424D" w14:textId="77777777" w:rsidR="00FA00A4" w:rsidRPr="000B434B" w:rsidRDefault="00FA00A4" w:rsidP="00FA00A4">
      <w:pPr>
        <w:pStyle w:val="Default"/>
        <w:spacing w:line="276" w:lineRule="auto"/>
        <w:jc w:val="both"/>
        <w:rPr>
          <w:iCs/>
          <w:lang w:eastAsia="sl-SI"/>
        </w:rPr>
      </w:pPr>
      <w:r w:rsidRPr="000B434B">
        <w:rPr>
          <w:iCs/>
          <w:lang w:eastAsia="sl-SI"/>
        </w:rPr>
        <w:t>Konsultimi i Projekt</w:t>
      </w:r>
      <w:r w:rsidR="00891A6F" w:rsidRPr="000B434B">
        <w:rPr>
          <w:iCs/>
          <w:lang w:eastAsia="sl-SI"/>
        </w:rPr>
        <w:t>vendimit</w:t>
      </w:r>
      <w:r w:rsidRPr="000B434B">
        <w:rPr>
          <w:iCs/>
          <w:lang w:eastAsia="sl-SI"/>
        </w:rPr>
        <w:t xml:space="preserve"> “</w:t>
      </w:r>
      <w:r w:rsidR="00891A6F" w:rsidRPr="000B434B">
        <w:rPr>
          <w:i/>
          <w:iCs/>
          <w:lang w:eastAsia="sl-SI"/>
        </w:rPr>
        <w:t xml:space="preserve">Plani i Menaxhimit të Basenit Ujor </w:t>
      </w:r>
      <w:r w:rsidR="005E2689">
        <w:rPr>
          <w:i/>
          <w:iCs/>
          <w:lang w:eastAsia="sl-SI"/>
        </w:rPr>
        <w:t>Mat</w:t>
      </w:r>
      <w:r w:rsidRPr="000B434B">
        <w:rPr>
          <w:iCs/>
          <w:lang w:eastAsia="sl-SI"/>
        </w:rPr>
        <w:t xml:space="preserve">” në </w:t>
      </w:r>
      <w:r w:rsidR="00536953">
        <w:rPr>
          <w:iCs/>
          <w:lang w:eastAsia="sl-SI"/>
        </w:rPr>
        <w:t>RENJK</w:t>
      </w:r>
      <w:r w:rsidRPr="000B434B">
        <w:rPr>
          <w:iCs/>
          <w:lang w:eastAsia="sl-SI"/>
        </w:rPr>
        <w:t xml:space="preserve"> pati një kohëzgjatje </w:t>
      </w:r>
      <w:bookmarkStart w:id="0" w:name="_GoBack"/>
      <w:r w:rsidRPr="000B434B">
        <w:rPr>
          <w:iCs/>
          <w:lang w:eastAsia="sl-SI"/>
        </w:rPr>
        <w:t xml:space="preserve">prej </w:t>
      </w:r>
      <w:r w:rsidR="005E2689">
        <w:rPr>
          <w:iCs/>
          <w:lang w:eastAsia="sl-SI"/>
        </w:rPr>
        <w:t>42</w:t>
      </w:r>
      <w:r w:rsidR="00891A6F" w:rsidRPr="000B434B">
        <w:rPr>
          <w:iCs/>
          <w:lang w:eastAsia="sl-SI"/>
        </w:rPr>
        <w:t xml:space="preserve"> </w:t>
      </w:r>
      <w:r w:rsidRPr="000B434B">
        <w:rPr>
          <w:iCs/>
          <w:lang w:eastAsia="sl-SI"/>
        </w:rPr>
        <w:t xml:space="preserve">ditësh </w:t>
      </w:r>
      <w:bookmarkEnd w:id="0"/>
      <w:r w:rsidRPr="000B434B">
        <w:rPr>
          <w:iCs/>
          <w:lang w:eastAsia="sl-SI"/>
        </w:rPr>
        <w:t xml:space="preserve">nga data e publikimit specifikisht filloi në datë </w:t>
      </w:r>
      <w:r w:rsidR="00ED24F8">
        <w:rPr>
          <w:iCs/>
          <w:lang w:eastAsia="sl-SI"/>
        </w:rPr>
        <w:t>22.</w:t>
      </w:r>
      <w:r w:rsidR="0066530C" w:rsidRPr="000B434B">
        <w:rPr>
          <w:iCs/>
          <w:lang w:eastAsia="sl-SI"/>
        </w:rPr>
        <w:t>2.2023</w:t>
      </w:r>
      <w:r w:rsidRPr="000B434B">
        <w:rPr>
          <w:iCs/>
          <w:lang w:eastAsia="sl-SI"/>
        </w:rPr>
        <w:t xml:space="preserve"> dhe u mbyll më datë </w:t>
      </w:r>
      <w:r w:rsidR="00A979A6">
        <w:rPr>
          <w:iCs/>
          <w:lang w:eastAsia="sl-SI"/>
        </w:rPr>
        <w:t>22</w:t>
      </w:r>
      <w:r w:rsidR="0066530C" w:rsidRPr="000B434B">
        <w:rPr>
          <w:iCs/>
          <w:lang w:eastAsia="sl-SI"/>
        </w:rPr>
        <w:t>.</w:t>
      </w:r>
      <w:r w:rsidR="005E2689">
        <w:rPr>
          <w:iCs/>
          <w:lang w:eastAsia="sl-SI"/>
        </w:rPr>
        <w:t>4</w:t>
      </w:r>
      <w:r w:rsidR="0066530C" w:rsidRPr="000B434B">
        <w:rPr>
          <w:iCs/>
          <w:lang w:eastAsia="sl-SI"/>
        </w:rPr>
        <w:t>.2023</w:t>
      </w:r>
      <w:r w:rsidRPr="000B434B">
        <w:rPr>
          <w:iCs/>
          <w:lang w:eastAsia="sl-SI"/>
        </w:rPr>
        <w:t>.</w:t>
      </w:r>
    </w:p>
    <w:p w14:paraId="32628081" w14:textId="77777777" w:rsidR="00FA00A4" w:rsidRPr="000B434B" w:rsidRDefault="00FA00A4" w:rsidP="00FA00A4">
      <w:pPr>
        <w:pStyle w:val="Default"/>
        <w:spacing w:line="276" w:lineRule="auto"/>
        <w:jc w:val="both"/>
        <w:rPr>
          <w:iCs/>
          <w:color w:val="auto"/>
          <w:lang w:eastAsia="sl-SI"/>
        </w:rPr>
      </w:pPr>
    </w:p>
    <w:p w14:paraId="07E8AA5C" w14:textId="77777777" w:rsidR="003006C6" w:rsidRPr="00891A6F" w:rsidRDefault="00FA00A4" w:rsidP="00F43CFA">
      <w:pPr>
        <w:shd w:val="clear" w:color="auto" w:fill="FFFFFF"/>
        <w:tabs>
          <w:tab w:val="left" w:pos="567"/>
        </w:tabs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Gjithashtu 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sh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realizua</w:t>
      </w:r>
      <w:r w:rsidR="0066530C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edhe takim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i konsultues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në nivel ekspertësh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me an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ar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 e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Këshill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it 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Baseni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  <w:r w:rsidR="00A979A6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Ujor </w:t>
      </w:r>
      <w:r w:rsidR="005E2689">
        <w:rPr>
          <w:rFonts w:ascii="Times New Roman" w:hAnsi="Times New Roman" w:cs="Times New Roman"/>
          <w:iCs/>
          <w:sz w:val="24"/>
          <w:szCs w:val="24"/>
          <w:lang w:eastAsia="sl-SI"/>
        </w:rPr>
        <w:t>Mat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,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datë </w:t>
      </w:r>
      <w:r w:rsidR="005E2689">
        <w:rPr>
          <w:rFonts w:ascii="Times New Roman" w:hAnsi="Times New Roman" w:cs="Times New Roman"/>
          <w:iCs/>
          <w:sz w:val="24"/>
          <w:szCs w:val="24"/>
          <w:lang w:eastAsia="sl-SI"/>
        </w:rPr>
        <w:t>29 maj 2023</w:t>
      </w:r>
      <w:r w:rsidR="0066530C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</w:p>
    <w:p w14:paraId="03DC4891" w14:textId="77777777" w:rsidR="009213BF" w:rsidRPr="009213BF" w:rsidRDefault="009213BF" w:rsidP="00F43CFA">
      <w:pPr>
        <w:pStyle w:val="Default"/>
        <w:spacing w:line="276" w:lineRule="auto"/>
        <w:jc w:val="both"/>
        <w:rPr>
          <w:b/>
        </w:rPr>
      </w:pPr>
    </w:p>
    <w:p w14:paraId="34D89E8B" w14:textId="77777777" w:rsidR="003006C6" w:rsidRPr="009213BF" w:rsidRDefault="003006C6" w:rsidP="00F43CFA">
      <w:pPr>
        <w:pStyle w:val="Default"/>
        <w:spacing w:line="276" w:lineRule="auto"/>
        <w:jc w:val="both"/>
        <w:rPr>
          <w:b/>
        </w:rPr>
      </w:pPr>
      <w:r w:rsidRPr="009213BF">
        <w:rPr>
          <w:b/>
        </w:rPr>
        <w:t xml:space="preserve">3. Metoda e konsultimit </w:t>
      </w:r>
    </w:p>
    <w:p w14:paraId="7547195A" w14:textId="77777777" w:rsidR="003006C6" w:rsidRPr="009213BF" w:rsidRDefault="003006C6" w:rsidP="00F43CFA">
      <w:pPr>
        <w:pStyle w:val="Default"/>
        <w:spacing w:line="276" w:lineRule="auto"/>
        <w:jc w:val="both"/>
        <w:rPr>
          <w:i/>
          <w:iCs/>
        </w:rPr>
      </w:pPr>
    </w:p>
    <w:p w14:paraId="43A49040" w14:textId="77777777" w:rsidR="003006C6" w:rsidRPr="009213BF" w:rsidRDefault="003006C6" w:rsidP="00F43CFA">
      <w:pPr>
        <w:pStyle w:val="Default"/>
        <w:spacing w:line="276" w:lineRule="auto"/>
        <w:jc w:val="both"/>
        <w:rPr>
          <w:b/>
        </w:rPr>
      </w:pPr>
      <w:r w:rsidRPr="009213BF">
        <w:rPr>
          <w:i/>
          <w:iCs/>
        </w:rPr>
        <w:t>Listoni të gjitha metodat e konsultimit të përdorura, të tilla si konsultimet elektronike (Regjistri Elektronik, posta elektronike, faqet e internetit, etj.), Takimet publike, seancat e organeve këshilluese…, dhe siguroni informacione për afatin kohor, kohëzgjatjen dhe afatet e tyre. Shpjegoni se si u shpërnda informacioni mbi konsultimet e hapura, si u ftuan palët e interesuara të kontribuojnë. Përfshini gjithashtu aktivitete nga konsultimet paraprake nëse janë organizuar të tilla).</w:t>
      </w:r>
    </w:p>
    <w:p w14:paraId="1B3EB926" w14:textId="77777777" w:rsidR="003006C6" w:rsidRPr="009213BF" w:rsidRDefault="003006C6" w:rsidP="00F43CFA">
      <w:pPr>
        <w:pStyle w:val="Default"/>
        <w:spacing w:line="276" w:lineRule="auto"/>
        <w:jc w:val="both"/>
      </w:pPr>
    </w:p>
    <w:p w14:paraId="5051AEBC" w14:textId="77777777" w:rsidR="003006C6" w:rsidRPr="0066530C" w:rsidRDefault="003006C6" w:rsidP="00F43CFA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66530C">
        <w:rPr>
          <w:rFonts w:ascii="Times New Roman" w:hAnsi="Times New Roman" w:cs="Times New Roman"/>
          <w:sz w:val="24"/>
          <w:szCs w:val="24"/>
        </w:rPr>
        <w:lastRenderedPageBreak/>
        <w:t>Metodat e konsu</w:t>
      </w:r>
      <w:r w:rsidR="00891A6F" w:rsidRPr="0066530C">
        <w:rPr>
          <w:rFonts w:ascii="Times New Roman" w:hAnsi="Times New Roman" w:cs="Times New Roman"/>
          <w:sz w:val="24"/>
          <w:szCs w:val="24"/>
        </w:rPr>
        <w:t>ltimit të përdorura për projektvendimin</w:t>
      </w:r>
      <w:r w:rsidRPr="0066530C">
        <w:rPr>
          <w:rFonts w:ascii="Times New Roman" w:hAnsi="Times New Roman" w:cs="Times New Roman"/>
          <w:sz w:val="24"/>
          <w:szCs w:val="24"/>
        </w:rPr>
        <w:t xml:space="preserve"> </w:t>
      </w:r>
      <w:r w:rsid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“</w:t>
      </w:r>
      <w:r w:rsidR="0066530C" w:rsidRP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Plani i Menaxhimit të Basenit Ujor </w:t>
      </w:r>
      <w:r w:rsidR="00E761C4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Mat</w:t>
      </w:r>
      <w:r w:rsid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”</w:t>
      </w:r>
      <w:r w:rsidR="009213BF" w:rsidRP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ishin katër</w:t>
      </w:r>
      <w:r w:rsidRP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:</w:t>
      </w:r>
    </w:p>
    <w:p w14:paraId="68A94A85" w14:textId="77777777" w:rsidR="003006C6" w:rsidRPr="0066530C" w:rsidRDefault="003006C6" w:rsidP="00F43CF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30C">
        <w:rPr>
          <w:rFonts w:ascii="Times New Roman" w:hAnsi="Times New Roman" w:cs="Times New Roman"/>
          <w:sz w:val="24"/>
          <w:szCs w:val="24"/>
        </w:rPr>
        <w:t xml:space="preserve">1. Konsultimi elektronik, përmes Regjistrit Elektronik për Njoftimet dhe Konsultimet, RENJK; </w:t>
      </w:r>
    </w:p>
    <w:p w14:paraId="419CC38E" w14:textId="77777777" w:rsidR="003006C6" w:rsidRPr="0066530C" w:rsidRDefault="003006C6" w:rsidP="00F43CFA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66530C">
        <w:rPr>
          <w:rFonts w:ascii="Times New Roman" w:hAnsi="Times New Roman" w:cs="Times New Roman"/>
          <w:sz w:val="24"/>
          <w:szCs w:val="24"/>
        </w:rPr>
        <w:t xml:space="preserve">2. Takime konsultuese në KBU; </w:t>
      </w:r>
    </w:p>
    <w:p w14:paraId="3607065D" w14:textId="77777777" w:rsidR="003006C6" w:rsidRPr="0066530C" w:rsidRDefault="009213BF" w:rsidP="00F43CF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30C">
        <w:rPr>
          <w:rFonts w:ascii="Times New Roman" w:hAnsi="Times New Roman" w:cs="Times New Roman"/>
          <w:sz w:val="24"/>
          <w:szCs w:val="24"/>
        </w:rPr>
        <w:t>3. E</w:t>
      </w:r>
      <w:r w:rsidR="00036CDC" w:rsidRPr="0066530C">
        <w:rPr>
          <w:rFonts w:ascii="Times New Roman" w:hAnsi="Times New Roman" w:cs="Times New Roman"/>
          <w:sz w:val="24"/>
          <w:szCs w:val="24"/>
        </w:rPr>
        <w:t>-</w:t>
      </w:r>
      <w:r w:rsidRPr="0066530C">
        <w:rPr>
          <w:rFonts w:ascii="Times New Roman" w:hAnsi="Times New Roman" w:cs="Times New Roman"/>
          <w:sz w:val="24"/>
          <w:szCs w:val="24"/>
        </w:rPr>
        <w:t>mail;</w:t>
      </w:r>
    </w:p>
    <w:p w14:paraId="468BE737" w14:textId="77777777" w:rsidR="009213BF" w:rsidRPr="009213BF" w:rsidRDefault="009213BF" w:rsidP="00F43CFA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66530C">
        <w:rPr>
          <w:rFonts w:ascii="Times New Roman" w:hAnsi="Times New Roman" w:cs="Times New Roman"/>
          <w:sz w:val="24"/>
          <w:szCs w:val="24"/>
        </w:rPr>
        <w:t xml:space="preserve">4. </w:t>
      </w:r>
      <w:r w:rsidRPr="0066530C">
        <w:rPr>
          <w:rFonts w:ascii="Times New Roman" w:hAnsi="Times New Roman" w:cs="Times New Roman"/>
          <w:iCs/>
          <w:sz w:val="24"/>
          <w:szCs w:val="24"/>
          <w:lang w:eastAsia="sl-SI"/>
        </w:rPr>
        <w:t>Konsultimit përmes publikimit në faqen zyrtare të AMBU-së.</w:t>
      </w:r>
    </w:p>
    <w:p w14:paraId="00320320" w14:textId="77777777" w:rsidR="00A22BC6" w:rsidRPr="009213BF" w:rsidRDefault="00A22BC6" w:rsidP="00F43CFA">
      <w:pPr>
        <w:pStyle w:val="Default"/>
        <w:spacing w:line="276" w:lineRule="auto"/>
        <w:jc w:val="both"/>
      </w:pPr>
    </w:p>
    <w:p w14:paraId="19AE8372" w14:textId="77777777" w:rsidR="00A22BC6" w:rsidRPr="009213BF" w:rsidRDefault="00A22BC6" w:rsidP="00F43CFA">
      <w:pPr>
        <w:pStyle w:val="Default"/>
        <w:spacing w:line="276" w:lineRule="auto"/>
        <w:jc w:val="both"/>
      </w:pPr>
      <w:r w:rsidRPr="009213BF">
        <w:rPr>
          <w:b/>
          <w:bCs/>
        </w:rPr>
        <w:t xml:space="preserve">4. Palët e interesit të përfshira </w:t>
      </w:r>
    </w:p>
    <w:p w14:paraId="56F57552" w14:textId="77777777" w:rsidR="00A22BC6" w:rsidRPr="009213BF" w:rsidRDefault="00A22BC6" w:rsidP="00F43CFA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1A2A8E2" w14:textId="77777777" w:rsidR="00F658BD" w:rsidRDefault="00A22BC6" w:rsidP="00F43CFA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sz w:val="24"/>
          <w:szCs w:val="24"/>
        </w:rPr>
        <w:t>Palët e interesuara të cilët kanë dhënë komente/kontribut në konsultimet publike gjatë procesit të hartimit, janë:</w:t>
      </w:r>
    </w:p>
    <w:p w14:paraId="7835A6D6" w14:textId="77777777" w:rsidR="00F658BD" w:rsidRPr="005A51BB" w:rsidRDefault="00F658BD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</w:rPr>
        <w:t xml:space="preserve">Anëtarët e grupit të 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ndërinstitucional</w:t>
      </w:r>
      <w:r w:rsidRPr="005A51BB">
        <w:rPr>
          <w:rFonts w:ascii="Times New Roman" w:hAnsi="Times New Roman" w:cs="Times New Roman"/>
          <w:iCs/>
          <w:sz w:val="24"/>
          <w:szCs w:val="24"/>
        </w:rPr>
        <w:t xml:space="preserve"> punës në bazë të 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Urdhrit të Kryeministrit Nr.</w:t>
      </w:r>
      <w:r w:rsidR="005A51BB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32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datë </w:t>
      </w:r>
      <w:r w:rsidR="005A51BB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1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  <w:r w:rsidR="005A51BB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3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.2021:</w:t>
      </w:r>
    </w:p>
    <w:p w14:paraId="3D4E5D8C" w14:textId="77777777" w:rsidR="005A51BB" w:rsidRPr="005A51BB" w:rsidRDefault="00F658BD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e Menaxhimit të Burimeve Ujore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</w:p>
    <w:p w14:paraId="02679CCE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Ministria e Infrastrukturës dhe Energjisë;</w:t>
      </w:r>
    </w:p>
    <w:p w14:paraId="5BF72F40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Ministria e Bujqësisë dhe Zhvillimit Rural;</w:t>
      </w:r>
    </w:p>
    <w:p w14:paraId="34DC8EBB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Ministria e Turizmit dhe Mjedisit;</w:t>
      </w:r>
    </w:p>
    <w:p w14:paraId="0C5C7CAB" w14:textId="77777777" w:rsidR="00F658BD" w:rsidRPr="005A51BB" w:rsidRDefault="005A51BB" w:rsidP="00F43CF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Kombëtare e Ujësjelles-Kanalizimeve dhe Infrastrukturës së Mbetjeve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</w:p>
    <w:p w14:paraId="532772B4" w14:textId="77777777" w:rsidR="005A51BB" w:rsidRPr="005A51BB" w:rsidRDefault="005A51BB" w:rsidP="00F43CF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Kombëtare e Mjedisit;</w:t>
      </w:r>
    </w:p>
    <w:p w14:paraId="2B684147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Kombëtare e Zonave të Mbrojtura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</w:p>
    <w:p w14:paraId="599D0B1F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Kombëtare e Mbrojtjes Civile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</w:p>
    <w:p w14:paraId="78C0854A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Instituti i Shëndetit Publik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</w:p>
    <w:p w14:paraId="0CC670B5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Instituti i Statistikave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</w:p>
    <w:p w14:paraId="33DE76F1" w14:textId="77777777" w:rsidR="00F43CFA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Shërbimi Gjeologjik Shqiptar;</w:t>
      </w:r>
      <w:r w:rsidR="00F43CFA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 </w:t>
      </w:r>
    </w:p>
    <w:p w14:paraId="7885D550" w14:textId="77777777" w:rsidR="00935F3E" w:rsidRPr="005A51BB" w:rsidRDefault="00012664" w:rsidP="00E1730E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E</w:t>
      </w:r>
      <w:r w:rsidR="00F658BD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kspertët e projektit EUSI</w:t>
      </w:r>
      <w:r w:rsidR="00641F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W</w:t>
      </w:r>
      <w:r w:rsidR="00F658BD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M,</w:t>
      </w:r>
      <w:r w:rsidR="005B2B41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të cilët kanë përgatitur draftin</w:t>
      </w:r>
      <w:r w:rsidR="00F658BD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fillestar të projekt</w:t>
      </w:r>
      <w:r w:rsidR="005B2B41">
        <w:rPr>
          <w:rFonts w:ascii="Times New Roman" w:hAnsi="Times New Roman" w:cs="Times New Roman"/>
          <w:iCs/>
          <w:sz w:val="24"/>
          <w:szCs w:val="24"/>
          <w:lang w:eastAsia="sl-SI"/>
        </w:rPr>
        <w:t>vendimit</w:t>
      </w:r>
      <w:r w:rsidR="00FA00A4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</w:p>
    <w:p w14:paraId="41554F21" w14:textId="77777777" w:rsidR="00105A8C" w:rsidRDefault="00FA00A4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Gjithashtu g</w:t>
      </w:r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jatë fazës së organizimit të takim</w:t>
      </w:r>
      <w:r w:rsidR="005A51BB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it</w:t>
      </w:r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konsultues </w:t>
      </w:r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në nivel Këshilli Baseni Ujor, morën pjesë anëtarët e këtyre këshillave (përfaq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sues të njësive të vetëqeverisjes vendore dhe grupe interesi) si dhe u ftuan përfaqësues të universiteteve dhe organizata jo fitimiprurëse objekti i veprimatrisë së të</w:t>
      </w:r>
      <w:r w:rsid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cilave lidhet me burimet ujore.</w:t>
      </w:r>
    </w:p>
    <w:p w14:paraId="00C98294" w14:textId="77777777" w:rsidR="005A51BB" w:rsidRPr="009213BF" w:rsidRDefault="005A51BB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</w:p>
    <w:p w14:paraId="4DA31638" w14:textId="77777777" w:rsidR="00105A8C" w:rsidRPr="009213BF" w:rsidRDefault="00105A8C" w:rsidP="00F43CFA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13BF">
        <w:rPr>
          <w:rFonts w:ascii="Times New Roman" w:hAnsi="Times New Roman" w:cs="Times New Roman"/>
          <w:b/>
          <w:bCs/>
          <w:sz w:val="24"/>
          <w:szCs w:val="24"/>
        </w:rPr>
        <w:t>5. Pasqyra e komenteve të pranuara me arsyetimin e komenteve të pranuara/ refuzuara</w:t>
      </w:r>
    </w:p>
    <w:p w14:paraId="049853DD" w14:textId="77777777" w:rsidR="00105A8C" w:rsidRPr="009213BF" w:rsidRDefault="00105A8C" w:rsidP="00F43C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Gruponi komentet/ propozimet e pranuara sipas çështjes që ato ngritën; </w:t>
      </w:r>
    </w:p>
    <w:p w14:paraId="62D60B57" w14:textId="77777777" w:rsidR="00105A8C" w:rsidRPr="009213BF" w:rsidRDefault="00105A8C" w:rsidP="00F43C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Gruponi komente të ngjashme së bashku dhe renditni palët e interesuara që i ngritën ato; </w:t>
      </w:r>
    </w:p>
    <w:p w14:paraId="487E0270" w14:textId="77777777" w:rsidR="00105A8C" w:rsidRPr="009213BF" w:rsidRDefault="00105A8C" w:rsidP="00F43CFA">
      <w:pPr>
        <w:spacing w:line="276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color w:val="000000"/>
          <w:sz w:val="24"/>
          <w:szCs w:val="24"/>
        </w:rPr>
        <w:t>Shpjegoni cili ishte vendimi i marrë dhe sqaroni shkurtimisht arsyet për të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43CFA" w:rsidRPr="009213BF" w14:paraId="016A2D19" w14:textId="77777777" w:rsidTr="00F43CFA">
        <w:tc>
          <w:tcPr>
            <w:tcW w:w="1803" w:type="dxa"/>
          </w:tcPr>
          <w:p w14:paraId="253069DE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lastRenderedPageBreak/>
              <w:t xml:space="preserve">Çështja e adresuar </w:t>
            </w:r>
          </w:p>
          <w:p w14:paraId="4D5A21B2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rPr>
                <w:i/>
                <w:iCs/>
              </w:rPr>
              <w:t xml:space="preserve">psh. përkufizimi i ri i…, kushtet për regjistrimin e…, rregullimi i…, etj.) </w:t>
            </w:r>
          </w:p>
          <w:p w14:paraId="15CB7E69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3ABD4654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Komenti </w:t>
            </w:r>
          </w:p>
          <w:p w14:paraId="0A3FE999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rPr>
                <w:i/>
                <w:iCs/>
              </w:rPr>
              <w:t xml:space="preserve">(grumbulloni dhe përmblidhni komente identike/të ngjashme nga palët e ndryshme të interesuara së bashku) </w:t>
            </w:r>
          </w:p>
          <w:p w14:paraId="50F14755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534A5CEC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Palët e interesuara </w:t>
            </w:r>
          </w:p>
          <w:p w14:paraId="66DBA9CA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rPr>
                <w:i/>
                <w:iCs/>
              </w:rPr>
              <w:t xml:space="preserve">(renditni të gjithë ata që adresuan çështjen në mënyrë të ngjashme) </w:t>
            </w:r>
          </w:p>
          <w:p w14:paraId="140DA558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6A8CD737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Vendimi (I pranuar/I  </w:t>
            </w:r>
          </w:p>
          <w:p w14:paraId="3829464D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pranuar pjesërisht/I refuzuar) </w:t>
            </w:r>
          </w:p>
          <w:p w14:paraId="227AD257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</w:p>
          <w:p w14:paraId="5CE40954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14:paraId="3346BE6C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Justifikimi </w:t>
            </w:r>
          </w:p>
          <w:p w14:paraId="3C040615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14:paraId="64AF2737" w14:textId="77777777" w:rsidTr="00F43CFA">
        <w:tc>
          <w:tcPr>
            <w:tcW w:w="1803" w:type="dxa"/>
          </w:tcPr>
          <w:p w14:paraId="6150C6E9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72EBC6A3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5A305965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0BE24D0A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14:paraId="03B227D7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14:paraId="76ACEF15" w14:textId="77777777" w:rsidTr="00F43CFA">
        <w:tc>
          <w:tcPr>
            <w:tcW w:w="1803" w:type="dxa"/>
          </w:tcPr>
          <w:p w14:paraId="2E804717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0A341C98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0C39A187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19F67543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14:paraId="1EFD4E2E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14:paraId="1725877B" w14:textId="77777777" w:rsidTr="00F43CFA">
        <w:tc>
          <w:tcPr>
            <w:tcW w:w="1803" w:type="dxa"/>
          </w:tcPr>
          <w:p w14:paraId="635CF78E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0091F767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7ACCE4B5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216F0019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14:paraId="3A638657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14:paraId="6B1D07D5" w14:textId="77777777" w:rsidTr="00F43CFA">
        <w:tc>
          <w:tcPr>
            <w:tcW w:w="1803" w:type="dxa"/>
          </w:tcPr>
          <w:p w14:paraId="15CB454A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322DE5ED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25DA77DC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493506B1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14:paraId="124E90FD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</w:tbl>
    <w:p w14:paraId="53C272FC" w14:textId="77777777" w:rsidR="00105A8C" w:rsidRPr="009213BF" w:rsidRDefault="00105A8C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</w:p>
    <w:p w14:paraId="65C20A15" w14:textId="77777777" w:rsidR="00FA00A4" w:rsidRPr="000D55AB" w:rsidRDefault="00FA00A4" w:rsidP="00FA00A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sl-SI"/>
        </w:rPr>
      </w:pPr>
      <w:r w:rsidRPr="000D55AB">
        <w:rPr>
          <w:rFonts w:ascii="Times New Roman" w:hAnsi="Times New Roman" w:cs="Times New Roman"/>
          <w:sz w:val="24"/>
          <w:szCs w:val="24"/>
          <w:lang w:eastAsia="sl-SI"/>
        </w:rPr>
        <w:t>Lidhur me rezultatet e konsultimeve, përsa i përket RENJK nuk ka pasur komente lidhur me projektaktin e propozuar.</w:t>
      </w:r>
    </w:p>
    <w:p w14:paraId="6009ADFB" w14:textId="77777777" w:rsidR="000137F5" w:rsidRPr="009213BF" w:rsidRDefault="00FA00A4" w:rsidP="00FA00A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Ndërsa në takimet e zhvilluara në nivel KBU-je, komentet e adresuara kanë qenë të lidhura kryesisht me aspektet e problematikave të evidentuara </w:t>
      </w:r>
      <w:r w:rsidR="000D55AB" w:rsidRPr="000D55AB">
        <w:rPr>
          <w:rFonts w:ascii="Times New Roman" w:hAnsi="Times New Roman" w:cs="Times New Roman"/>
          <w:sz w:val="24"/>
          <w:szCs w:val="24"/>
          <w:lang w:eastAsia="sl-SI"/>
        </w:rPr>
        <w:t>pr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gjatë </w:t>
      </w:r>
      <w:r w:rsidR="000D55AB"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fazës së 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zbatimit të </w:t>
      </w:r>
      <w:r w:rsidR="000D55AB" w:rsidRPr="000D55AB">
        <w:rPr>
          <w:rFonts w:ascii="Times New Roman" w:hAnsi="Times New Roman" w:cs="Times New Roman"/>
          <w:sz w:val="24"/>
          <w:szCs w:val="24"/>
          <w:lang w:eastAsia="sl-SI"/>
        </w:rPr>
        <w:t>Planit të Menaxhimit të Basenit Ujor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. Në tërësi përqasja e përshfaqur ndaj </w:t>
      </w:r>
      <w:r w:rsidR="000D55AB" w:rsidRPr="000D55AB">
        <w:rPr>
          <w:rFonts w:ascii="Times New Roman" w:hAnsi="Times New Roman" w:cs="Times New Roman"/>
          <w:sz w:val="24"/>
          <w:szCs w:val="24"/>
          <w:lang w:eastAsia="sl-SI"/>
        </w:rPr>
        <w:t>planit të menaxhimit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 ka qenë pozitive.</w:t>
      </w:r>
    </w:p>
    <w:sectPr w:rsidR="000137F5" w:rsidRPr="009213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F516A"/>
    <w:multiLevelType w:val="hybridMultilevel"/>
    <w:tmpl w:val="49BC024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071CB"/>
    <w:multiLevelType w:val="hybridMultilevel"/>
    <w:tmpl w:val="9050C9B4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771EF"/>
    <w:multiLevelType w:val="hybridMultilevel"/>
    <w:tmpl w:val="63E47A34"/>
    <w:lvl w:ilvl="0" w:tplc="041C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338038A"/>
    <w:multiLevelType w:val="hybridMultilevel"/>
    <w:tmpl w:val="78640C12"/>
    <w:lvl w:ilvl="0" w:tplc="ACEA213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NTeyMDGyADLNTJR0lIJTi4sz8/NACoxqAXPAvUgsAAAA"/>
  </w:docVars>
  <w:rsids>
    <w:rsidRoot w:val="000137F5"/>
    <w:rsid w:val="00012664"/>
    <w:rsid w:val="000137F5"/>
    <w:rsid w:val="00036CDC"/>
    <w:rsid w:val="000B434B"/>
    <w:rsid w:val="000D55AB"/>
    <w:rsid w:val="00105A8C"/>
    <w:rsid w:val="001953A7"/>
    <w:rsid w:val="002423C2"/>
    <w:rsid w:val="002C6E70"/>
    <w:rsid w:val="003006C6"/>
    <w:rsid w:val="003814FC"/>
    <w:rsid w:val="005328C3"/>
    <w:rsid w:val="00536953"/>
    <w:rsid w:val="00551A16"/>
    <w:rsid w:val="005A4FDE"/>
    <w:rsid w:val="005A51BB"/>
    <w:rsid w:val="005B2B41"/>
    <w:rsid w:val="005E2689"/>
    <w:rsid w:val="00641FC3"/>
    <w:rsid w:val="00657C03"/>
    <w:rsid w:val="0066530C"/>
    <w:rsid w:val="007F001D"/>
    <w:rsid w:val="00886DEF"/>
    <w:rsid w:val="00891A6F"/>
    <w:rsid w:val="009213BF"/>
    <w:rsid w:val="00935F3E"/>
    <w:rsid w:val="0094650A"/>
    <w:rsid w:val="00A22BC6"/>
    <w:rsid w:val="00A979A6"/>
    <w:rsid w:val="00AA44D4"/>
    <w:rsid w:val="00AE4F83"/>
    <w:rsid w:val="00AF233E"/>
    <w:rsid w:val="00BB6381"/>
    <w:rsid w:val="00BF797B"/>
    <w:rsid w:val="00C22A32"/>
    <w:rsid w:val="00E1730E"/>
    <w:rsid w:val="00E761C4"/>
    <w:rsid w:val="00EA131A"/>
    <w:rsid w:val="00EC7C02"/>
    <w:rsid w:val="00ED24F8"/>
    <w:rsid w:val="00F43CFA"/>
    <w:rsid w:val="00F658BD"/>
    <w:rsid w:val="00FA00A4"/>
    <w:rsid w:val="00FD6A17"/>
    <w:rsid w:val="00FF5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q-A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03679"/>
  <w15:chartTrackingRefBased/>
  <w15:docId w15:val="{A6E75190-EB3C-443B-A1FA-EF66D8C36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MS Mincho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137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4650A"/>
    <w:pPr>
      <w:ind w:left="720"/>
      <w:contextualSpacing/>
    </w:pPr>
  </w:style>
  <w:style w:type="table" w:styleId="TableGrid">
    <w:name w:val="Table Grid"/>
    <w:basedOn w:val="TableNormal"/>
    <w:uiPriority w:val="39"/>
    <w:rsid w:val="00F43C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C7C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7C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7C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7C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7C0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7C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7C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69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B043F5-9C29-48F5-883A-D9720D002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3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kamberi</dc:creator>
  <cp:keywords/>
  <dc:description/>
  <cp:lastModifiedBy>Amarildo Shallas</cp:lastModifiedBy>
  <cp:revision>37</cp:revision>
  <dcterms:created xsi:type="dcterms:W3CDTF">2023-02-20T10:07:00Z</dcterms:created>
  <dcterms:modified xsi:type="dcterms:W3CDTF">2023-09-28T13:35:00Z</dcterms:modified>
</cp:coreProperties>
</file>